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450" w:type="dxa"/>
        <w:tblLayout w:type="fixed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943"/>
      </w:tblGrid>
      <w:tr w:rsidR="009D5779" w:rsidTr="000C39CE">
        <w:trPr>
          <w:trHeight w:val="20"/>
        </w:trPr>
        <w:tc>
          <w:tcPr>
            <w:tcW w:w="56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3006A6" w:rsidRDefault="009D5779" w:rsidP="003006A6">
            <w:pPr>
              <w:rPr>
                <w:b/>
              </w:rPr>
            </w:pPr>
            <w:r w:rsidRPr="003006A6">
              <w:rPr>
                <w:b/>
              </w:rPr>
              <w:t>Name:</w:t>
            </w:r>
            <w:r w:rsidR="003006A6" w:rsidRPr="003006A6">
              <w:rPr>
                <w:b/>
              </w:rPr>
              <w:t xml:space="preserve">  DR. EMMA NEUHAUSER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3445F6" w:rsidP="009D5779">
            <w:pPr>
              <w:jc w:val="right"/>
            </w:pPr>
            <w:r>
              <w:t>FALL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8B42A8">
            <w:pPr>
              <w:jc w:val="right"/>
            </w:pPr>
            <w:r>
              <w:t>201</w:t>
            </w:r>
            <w:r w:rsidR="00DA4B7D">
              <w:t>8</w:t>
            </w:r>
          </w:p>
        </w:tc>
      </w:tr>
      <w:tr w:rsidR="003006A6" w:rsidTr="000C39CE">
        <w:trPr>
          <w:trHeight w:val="20"/>
        </w:trPr>
        <w:tc>
          <w:tcPr>
            <w:tcW w:w="3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006A6" w:rsidRPr="003006A6" w:rsidRDefault="003006A6">
            <w:pPr>
              <w:rPr>
                <w:i/>
              </w:rPr>
            </w:pPr>
            <w:r w:rsidRPr="003006A6">
              <w:rPr>
                <w:i/>
              </w:rPr>
              <w:t>Phone:  717-361-4752</w:t>
            </w:r>
          </w:p>
          <w:p w:rsidR="003006A6" w:rsidRDefault="003006A6">
            <w:r w:rsidRPr="003006A6">
              <w:rPr>
                <w:i/>
              </w:rPr>
              <w:t>Email:  neuhausere@etown.edu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006A6" w:rsidRDefault="003006A6"/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006A6" w:rsidRDefault="003006A6"/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006A6" w:rsidRDefault="003006A6"/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146B" w:rsidP="009D5779">
            <w:pPr>
              <w:jc w:val="center"/>
            </w:pPr>
            <w:r>
              <w:t>8:00 – 9:2</w:t>
            </w:r>
            <w:r w:rsidR="009D5779">
              <w:t>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146B" w:rsidP="009D5779">
            <w:pPr>
              <w:jc w:val="center"/>
            </w:pPr>
            <w:r>
              <w:t>8:00 – 9:2</w:t>
            </w:r>
            <w:r w:rsidR="009D5779" w:rsidRPr="00934404">
              <w:t xml:space="preserve">0 </w:t>
            </w:r>
            <w:r w:rsidR="009D5779"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146B" w:rsidP="009D5779">
            <w:pPr>
              <w:jc w:val="center"/>
            </w:pPr>
            <w:r>
              <w:t>8:00 – 9:2</w:t>
            </w:r>
            <w:r w:rsidR="009D5779" w:rsidRPr="00934404">
              <w:t xml:space="preserve">0 </w:t>
            </w:r>
            <w:r w:rsidR="009D5779">
              <w:t>am</w:t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8A6FB0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424A  </w:t>
            </w:r>
            <w:r w:rsidR="00B2146B" w:rsidRPr="008A6FB0">
              <w:rPr>
                <w:b/>
                <w:sz w:val="18"/>
                <w:szCs w:val="18"/>
              </w:rPr>
              <w:t xml:space="preserve"> H215</w:t>
            </w:r>
            <w:r>
              <w:rPr>
                <w:b/>
                <w:sz w:val="18"/>
                <w:szCs w:val="18"/>
              </w:rPr>
              <w:t>/H</w:t>
            </w:r>
            <w:r w:rsidRPr="008A6FB0">
              <w:rPr>
                <w:b/>
                <w:sz w:val="18"/>
                <w:szCs w:val="18"/>
              </w:rPr>
              <w:t>111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FF233F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424A   </w:t>
            </w:r>
            <w:r w:rsidR="00B2146B">
              <w:rPr>
                <w:b/>
                <w:sz w:val="18"/>
                <w:szCs w:val="18"/>
              </w:rPr>
              <w:t xml:space="preserve"> H215</w:t>
            </w:r>
            <w:r>
              <w:rPr>
                <w:b/>
                <w:sz w:val="18"/>
                <w:szCs w:val="18"/>
              </w:rPr>
              <w:t>/H111</w:t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>
              <w:t>9:30 – 10:</w:t>
            </w:r>
            <w:r w:rsidR="007E07FB">
              <w:t>4</w:t>
            </w:r>
            <w:r w:rsidR="008F0D1B">
              <w:t>0</w:t>
            </w:r>
            <w:r>
              <w:t xml:space="preserve">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576790" w:rsidP="009D5779">
            <w:pPr>
              <w:jc w:val="center"/>
            </w:pPr>
            <w:r>
              <w:t>10:00 – 1</w:t>
            </w:r>
            <w:r w:rsidR="00852C8A">
              <w:t>0</w:t>
            </w:r>
            <w:r>
              <w:t>:4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E07FB" w:rsidP="009D5779">
            <w:pPr>
              <w:jc w:val="center"/>
            </w:pPr>
            <w:r>
              <w:t>9:30 – 10:4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576790" w:rsidP="009D5779">
            <w:pPr>
              <w:jc w:val="center"/>
            </w:pPr>
            <w:r>
              <w:t>10:00 – 1</w:t>
            </w:r>
            <w:r w:rsidR="00852C8A">
              <w:t>0</w:t>
            </w:r>
            <w:r>
              <w:t>:4</w:t>
            </w:r>
            <w:r w:rsidRPr="00E75E17">
              <w:t xml:space="preserve">0 </w:t>
            </w:r>
            <w:r>
              <w:t>a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 w:rsidRPr="00E75E17">
              <w:t>9:30 – 10:</w:t>
            </w:r>
            <w:r w:rsidR="007E07FB">
              <w:t>4</w:t>
            </w:r>
            <w:r w:rsidRPr="00E75E17">
              <w:t xml:space="preserve">0 </w:t>
            </w:r>
            <w:r>
              <w:t>am</w:t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3006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E4A9E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E4A9E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>
              <w:t>11:00 – 12:</w:t>
            </w:r>
            <w:r w:rsidR="008F0D1B">
              <w:t>2</w:t>
            </w:r>
            <w:r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C64E9F">
            <w:pPr>
              <w:jc w:val="center"/>
            </w:pPr>
            <w:r w:rsidRPr="00116436">
              <w:t xml:space="preserve">11:00 – </w:t>
            </w:r>
            <w:r w:rsidR="00C64E9F">
              <w:t>1</w:t>
            </w:r>
            <w:r w:rsidR="00CE76D4">
              <w:t>2</w:t>
            </w:r>
            <w:r w:rsidRPr="00116436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006A6" w:rsidP="009D5779">
            <w:pPr>
              <w:jc w:val="center"/>
            </w:pPr>
            <w:r>
              <w:t>11:00 – 12</w:t>
            </w:r>
            <w:r w:rsidR="009D5779" w:rsidRPr="00116436">
              <w:t xml:space="preserve"> p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8F0D1B" w:rsidP="009D5779">
            <w:pPr>
              <w:jc w:val="center"/>
            </w:pPr>
            <w:r>
              <w:t>11:00 – 12:2</w:t>
            </w:r>
            <w:r w:rsidR="009D5779" w:rsidRPr="00116436">
              <w:t>0 pm</w:t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A6FB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E73B0B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>
              <w:t>12:30 – 1:</w:t>
            </w:r>
            <w:r w:rsidR="003006A6">
              <w:t>4</w:t>
            </w:r>
            <w:r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146B" w:rsidP="004A2EE0">
            <w:pPr>
              <w:jc w:val="center"/>
            </w:pPr>
            <w:r>
              <w:t>12:3</w:t>
            </w:r>
            <w:r w:rsidR="00CA4931">
              <w:t xml:space="preserve">0 – </w:t>
            </w:r>
            <w:r w:rsidR="00FF233F">
              <w:t>1:5</w:t>
            </w:r>
            <w:r w:rsidR="004A2EE0">
              <w:t>0</w:t>
            </w:r>
            <w:r w:rsidR="00CA4931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 w:rsidRPr="00F9700D">
              <w:t>12:30 – 1:</w:t>
            </w:r>
            <w:r w:rsidR="00B2146B">
              <w:t>5</w:t>
            </w:r>
            <w:r w:rsidRPr="00F9700D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146B" w:rsidP="009D5779">
            <w:pPr>
              <w:jc w:val="center"/>
            </w:pPr>
            <w:r>
              <w:t>12:3</w:t>
            </w:r>
            <w:r w:rsidR="00FF233F">
              <w:t>0 – 1:5</w:t>
            </w:r>
            <w:r w:rsidR="009D5779" w:rsidRPr="00F9700D">
              <w:t>0 p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006A6">
            <w:pPr>
              <w:jc w:val="center"/>
            </w:pPr>
            <w:r w:rsidRPr="00F9700D">
              <w:t>12:30 – 1:</w:t>
            </w:r>
            <w:r w:rsidR="00B2146B">
              <w:t>5</w:t>
            </w:r>
            <w:r w:rsidRPr="00F9700D">
              <w:t>0 pm</w:t>
            </w:r>
          </w:p>
        </w:tc>
      </w:tr>
      <w:tr w:rsidR="00C64E9F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9D5779" w:rsidRDefault="008A6FB0" w:rsidP="003006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4803A3" w:rsidRDefault="008A6FB0" w:rsidP="0006226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6FB0" w:rsidRDefault="00B2146B" w:rsidP="00495754">
            <w:pPr>
              <w:jc w:val="center"/>
              <w:rPr>
                <w:rFonts w:cs="Times New Roman"/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IN</w:t>
            </w:r>
            <w:r w:rsidR="007E07FB">
              <w:rPr>
                <w:b/>
                <w:sz w:val="18"/>
                <w:szCs w:val="18"/>
              </w:rPr>
              <w:t xml:space="preserve">420A </w:t>
            </w:r>
          </w:p>
          <w:p w:rsidR="00C64E9F" w:rsidRPr="009D5779" w:rsidRDefault="007E07FB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114</w:t>
            </w:r>
            <w:r w:rsidR="008A6FB0">
              <w:rPr>
                <w:b/>
                <w:sz w:val="18"/>
                <w:szCs w:val="18"/>
              </w:rPr>
              <w:t>/H111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4803A3" w:rsidRDefault="00FF233F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9D5779" w:rsidRDefault="00B2146B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IN</w:t>
            </w:r>
            <w:r w:rsidR="008A6FB0">
              <w:rPr>
                <w:b/>
                <w:sz w:val="18"/>
                <w:szCs w:val="18"/>
              </w:rPr>
              <w:t>420A</w:t>
            </w:r>
            <w:r w:rsidR="007E07FB">
              <w:rPr>
                <w:b/>
                <w:sz w:val="18"/>
                <w:szCs w:val="18"/>
              </w:rPr>
              <w:t xml:space="preserve"> </w:t>
            </w:r>
            <w:r w:rsidR="008A6FB0">
              <w:rPr>
                <w:b/>
                <w:sz w:val="18"/>
                <w:szCs w:val="18"/>
              </w:rPr>
              <w:t xml:space="preserve">   </w:t>
            </w:r>
            <w:r w:rsidR="007E07FB">
              <w:rPr>
                <w:b/>
                <w:sz w:val="18"/>
                <w:szCs w:val="18"/>
              </w:rPr>
              <w:t>H114</w:t>
            </w:r>
            <w:r w:rsidR="008A6FB0">
              <w:rPr>
                <w:b/>
                <w:sz w:val="18"/>
                <w:szCs w:val="18"/>
              </w:rPr>
              <w:t>/H111</w:t>
            </w:r>
          </w:p>
        </w:tc>
      </w:tr>
      <w:tr w:rsidR="00C64E9F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B2146B" w:rsidP="003006A6">
            <w:pPr>
              <w:jc w:val="center"/>
            </w:pPr>
            <w:r>
              <w:t>2:00 – 3:2</w:t>
            </w:r>
            <w:r w:rsidR="00C64E9F"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CA4931" w:rsidP="00495754">
            <w:pPr>
              <w:jc w:val="center"/>
            </w:pPr>
            <w:r>
              <w:t>2:00 – 3:3</w:t>
            </w:r>
            <w:r w:rsidR="00C64E9F" w:rsidRPr="007F6336">
              <w:t>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C64E9F" w:rsidP="003006A6">
            <w:pPr>
              <w:jc w:val="center"/>
            </w:pPr>
            <w:r w:rsidRPr="007F6336">
              <w:t>2:00 – 3:</w:t>
            </w:r>
            <w:r w:rsidR="00B2146B">
              <w:t>2</w:t>
            </w:r>
            <w:r w:rsidRPr="007F6336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8F0D1B" w:rsidP="00495754">
            <w:pPr>
              <w:jc w:val="center"/>
            </w:pPr>
            <w:r>
              <w:t>2:00 – 3:3</w:t>
            </w:r>
            <w:r w:rsidR="00C64E9F" w:rsidRPr="007F6336">
              <w:t>0 p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C64E9F" w:rsidP="003006A6">
            <w:pPr>
              <w:jc w:val="center"/>
            </w:pPr>
            <w:r w:rsidRPr="007F6336">
              <w:t>2:00 – 3:</w:t>
            </w:r>
            <w:r w:rsidR="00B2146B">
              <w:t>2</w:t>
            </w:r>
            <w:r w:rsidRPr="007F6336">
              <w:t>0 pm</w:t>
            </w:r>
          </w:p>
        </w:tc>
      </w:tr>
      <w:tr w:rsidR="00C64E9F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9D5779" w:rsidRDefault="008A6FB0" w:rsidP="003006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4803A3" w:rsidRDefault="008A6FB0" w:rsidP="008A6FB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9D5779" w:rsidRDefault="00B2146B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412A </w:t>
            </w:r>
            <w:r w:rsidR="008A6FB0">
              <w:rPr>
                <w:rFonts w:cs="Times New Roman"/>
                <w:b/>
                <w:sz w:val="18"/>
                <w:szCs w:val="18"/>
              </w:rPr>
              <w:t xml:space="preserve">  </w:t>
            </w:r>
            <w:r>
              <w:rPr>
                <w:b/>
                <w:sz w:val="18"/>
                <w:szCs w:val="18"/>
              </w:rPr>
              <w:t>H214</w:t>
            </w:r>
            <w:r w:rsidR="008A6FB0">
              <w:rPr>
                <w:b/>
                <w:sz w:val="18"/>
                <w:szCs w:val="18"/>
              </w:rPr>
              <w:t>/H111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4803A3" w:rsidRDefault="008A6FB0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8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E9F" w:rsidRPr="009D5779" w:rsidRDefault="00B2146B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412A </w:t>
            </w:r>
            <w:r w:rsidR="008A6FB0">
              <w:rPr>
                <w:rFonts w:cs="Times New Roman"/>
                <w:b/>
                <w:sz w:val="18"/>
                <w:szCs w:val="18"/>
              </w:rPr>
              <w:t xml:space="preserve">   </w:t>
            </w:r>
            <w:r>
              <w:rPr>
                <w:b/>
                <w:sz w:val="18"/>
                <w:szCs w:val="18"/>
              </w:rPr>
              <w:t>H214</w:t>
            </w:r>
            <w:r w:rsidR="008A6FB0">
              <w:rPr>
                <w:b/>
                <w:sz w:val="18"/>
                <w:szCs w:val="18"/>
              </w:rPr>
              <w:t>/H111</w:t>
            </w:r>
          </w:p>
        </w:tc>
      </w:tr>
      <w:tr w:rsidR="00C64E9F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CA4931" w:rsidP="00CA4931">
            <w:pPr>
              <w:jc w:val="center"/>
            </w:pPr>
            <w:r>
              <w:t>3:</w:t>
            </w:r>
            <w:r w:rsidR="00852C8A">
              <w:t>5</w:t>
            </w:r>
            <w:r>
              <w:t>0</w:t>
            </w:r>
            <w:r w:rsidR="00C64E9F">
              <w:t xml:space="preserve"> – </w:t>
            </w:r>
            <w:r w:rsidR="00852C8A">
              <w:t>5</w:t>
            </w:r>
            <w:r w:rsidR="00C64E9F">
              <w:t xml:space="preserve">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C64E9F" w:rsidRPr="009D5779" w:rsidRDefault="00C64E9F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914303" w:rsidP="00CA4931">
            <w:r>
              <w:t xml:space="preserve">   3:</w:t>
            </w:r>
            <w:r w:rsidR="009E293F">
              <w:t>3</w:t>
            </w:r>
            <w:r w:rsidR="00CA4931">
              <w:t>0</w:t>
            </w:r>
            <w:r w:rsidR="00C64E9F" w:rsidRPr="0081065A">
              <w:t xml:space="preserve">– </w:t>
            </w:r>
            <w:r w:rsidR="009E293F">
              <w:t>5</w:t>
            </w:r>
            <w:r w:rsidR="00CA4931">
              <w:t>:50</w:t>
            </w:r>
            <w:r w:rsidR="00C64E9F" w:rsidRPr="0081065A">
              <w:t xml:space="preserve">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C64E9F" w:rsidRPr="009D5779" w:rsidRDefault="00C64E9F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64E9F" w:rsidRDefault="00C64E9F" w:rsidP="00495754">
            <w:pPr>
              <w:jc w:val="center"/>
            </w:pPr>
            <w:r w:rsidRPr="0081065A">
              <w:t>3:30 – 4:50 pm</w:t>
            </w:r>
          </w:p>
        </w:tc>
      </w:tr>
      <w:tr w:rsidR="009E293F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8A6FB0" w:rsidP="009E293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E293F" w:rsidRPr="009D5779" w:rsidRDefault="009E293F" w:rsidP="009E293F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0E4A9E" w:rsidP="009E293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E293F" w:rsidRPr="009D5779" w:rsidRDefault="009E293F" w:rsidP="009E293F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9E293F" w:rsidP="009E293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0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</w:tr>
      <w:tr w:rsidR="009E293F" w:rsidTr="000C39CE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E293F" w:rsidRDefault="009E293F" w:rsidP="009E293F">
            <w:pPr>
              <w:jc w:val="center"/>
            </w:pPr>
            <w:r>
              <w:t>5:00 – 6:0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E293F" w:rsidRDefault="009E293F" w:rsidP="009E293F">
            <w:pPr>
              <w:jc w:val="center"/>
            </w:pPr>
            <w:r>
              <w:t>5:00 – 6</w:t>
            </w:r>
            <w:r w:rsidRPr="00E46B2C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E293F" w:rsidRDefault="00B2146B" w:rsidP="009E293F">
            <w:pPr>
              <w:jc w:val="center"/>
            </w:pPr>
            <w:r>
              <w:t>5:00 – 6:3</w:t>
            </w:r>
            <w:r w:rsidR="009E293F" w:rsidRPr="00E46B2C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E293F" w:rsidRDefault="009E293F" w:rsidP="009E293F">
            <w:pPr>
              <w:jc w:val="center"/>
            </w:pPr>
            <w:r w:rsidRPr="00E46B2C">
              <w:t>5:00 – 6:20 pm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E293F" w:rsidRDefault="009E293F" w:rsidP="009E293F">
            <w:pPr>
              <w:jc w:val="center"/>
            </w:pPr>
            <w:r w:rsidRPr="00E46B2C">
              <w:t>5:00 – 6:20 pm</w:t>
            </w:r>
          </w:p>
        </w:tc>
      </w:tr>
      <w:tr w:rsidR="009E293F" w:rsidTr="000C39CE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9E293F" w:rsidP="009E293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9E293F" w:rsidP="009E293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B2146B" w:rsidP="00B2146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41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1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9E293F" w:rsidP="009E293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9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93F" w:rsidRPr="009D5779" w:rsidRDefault="009E293F" w:rsidP="009E293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</w:tr>
      <w:tr w:rsidR="009E293F" w:rsidTr="000C39CE">
        <w:trPr>
          <w:trHeight w:val="20"/>
        </w:trPr>
        <w:tc>
          <w:tcPr>
            <w:tcW w:w="94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93F" w:rsidRDefault="009E293F" w:rsidP="009E293F">
            <w:r>
              <w:t xml:space="preserve">Notes: </w:t>
            </w:r>
            <w:r w:rsidR="008A6FB0" w:rsidRPr="008A6FB0">
              <w:rPr>
                <w:b/>
                <w:i/>
              </w:rPr>
              <w:t>Additional hours by appointment.</w:t>
            </w:r>
            <w: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" w:name="Text3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Start w:id="4" w:name="_GoBack"/>
            <w:bookmarkEnd w:id="3"/>
            <w:bookmarkEnd w:id="4"/>
          </w:p>
          <w:p w:rsidR="009E293F" w:rsidRDefault="009E293F" w:rsidP="009E293F"/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sTAysbA0MjY0MDNW0lEKTi0uzszPAymwqAUA7RVKlywAAAA="/>
    <w:docVar w:name="APWAFVersion" w:val="5.0"/>
  </w:docVars>
  <w:rsids>
    <w:rsidRoot w:val="009D5779"/>
    <w:rsid w:val="00054AD8"/>
    <w:rsid w:val="000843B8"/>
    <w:rsid w:val="000C39CE"/>
    <w:rsid w:val="000C4958"/>
    <w:rsid w:val="000E3F01"/>
    <w:rsid w:val="000E4A9E"/>
    <w:rsid w:val="001118D6"/>
    <w:rsid w:val="001423D1"/>
    <w:rsid w:val="002B77EC"/>
    <w:rsid w:val="003006A6"/>
    <w:rsid w:val="003445F6"/>
    <w:rsid w:val="00350ED0"/>
    <w:rsid w:val="003776EB"/>
    <w:rsid w:val="0043194D"/>
    <w:rsid w:val="004803A3"/>
    <w:rsid w:val="00495754"/>
    <w:rsid w:val="004A2EE0"/>
    <w:rsid w:val="00576790"/>
    <w:rsid w:val="007B6AE7"/>
    <w:rsid w:val="007E07FB"/>
    <w:rsid w:val="007F6119"/>
    <w:rsid w:val="00841D62"/>
    <w:rsid w:val="00852C8A"/>
    <w:rsid w:val="008A6FB0"/>
    <w:rsid w:val="008B42A8"/>
    <w:rsid w:val="008F0D1B"/>
    <w:rsid w:val="00914303"/>
    <w:rsid w:val="00971045"/>
    <w:rsid w:val="009D5779"/>
    <w:rsid w:val="009E293F"/>
    <w:rsid w:val="00B027E9"/>
    <w:rsid w:val="00B2146B"/>
    <w:rsid w:val="00B874BF"/>
    <w:rsid w:val="00BD332A"/>
    <w:rsid w:val="00C04DDD"/>
    <w:rsid w:val="00C23F82"/>
    <w:rsid w:val="00C64E9F"/>
    <w:rsid w:val="00CA4931"/>
    <w:rsid w:val="00CE76D4"/>
    <w:rsid w:val="00D12FA3"/>
    <w:rsid w:val="00D51570"/>
    <w:rsid w:val="00D81877"/>
    <w:rsid w:val="00DA4B7D"/>
    <w:rsid w:val="00DA7728"/>
    <w:rsid w:val="00DB681C"/>
    <w:rsid w:val="00E73B0B"/>
    <w:rsid w:val="00FF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B4B766-99A3-44B9-BB08-37706BD4E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Nehauser</dc:creator>
  <cp:lastModifiedBy>VanderMey, Stephanie M</cp:lastModifiedBy>
  <cp:revision>7</cp:revision>
  <cp:lastPrinted>2013-08-01T19:41:00Z</cp:lastPrinted>
  <dcterms:created xsi:type="dcterms:W3CDTF">2017-08-31T13:15:00Z</dcterms:created>
  <dcterms:modified xsi:type="dcterms:W3CDTF">2018-08-30T12:53:00Z</dcterms:modified>
</cp:coreProperties>
</file>